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43B8A416" w:rsidR="00921737" w:rsidRPr="002D7D20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Pr="002D7D20">
        <w:rPr>
          <w:b/>
          <w:i/>
          <w:noProof/>
          <w:sz w:val="28"/>
        </w:rPr>
        <w:t>S3-</w:t>
      </w:r>
      <w:del w:id="0" w:author="Qualcomm" w:date="2024-05-22T03:46:00Z">
        <w:r w:rsidRPr="002D7D20" w:rsidDel="006D70A6">
          <w:rPr>
            <w:b/>
            <w:i/>
            <w:noProof/>
            <w:sz w:val="28"/>
          </w:rPr>
          <w:delText>24</w:delText>
        </w:r>
        <w:r w:rsidR="002D7D20" w:rsidRPr="002D7D20" w:rsidDel="006D70A6">
          <w:rPr>
            <w:b/>
            <w:i/>
            <w:noProof/>
            <w:sz w:val="28"/>
          </w:rPr>
          <w:delText>2141</w:delText>
        </w:r>
      </w:del>
      <w:ins w:id="1" w:author="Qualcomm" w:date="2024-05-22T03:46:00Z">
        <w:r w:rsidR="006D70A6" w:rsidRPr="002D7D20">
          <w:rPr>
            <w:b/>
            <w:i/>
            <w:noProof/>
            <w:sz w:val="28"/>
          </w:rPr>
          <w:t>24</w:t>
        </w:r>
        <w:r w:rsidR="006D70A6">
          <w:rPr>
            <w:b/>
            <w:i/>
            <w:noProof/>
            <w:sz w:val="28"/>
          </w:rPr>
          <w:t>2390r1</w:t>
        </w:r>
      </w:ins>
    </w:p>
    <w:p w14:paraId="51CC9681" w14:textId="12166049" w:rsidR="003A7B2F" w:rsidRPr="009E0A89" w:rsidRDefault="00921737" w:rsidP="00921737">
      <w:pPr>
        <w:pStyle w:val="Header"/>
        <w:rPr>
          <w:b w:val="0"/>
          <w:bCs/>
          <w:i/>
          <w:iCs/>
          <w:sz w:val="20"/>
        </w:rPr>
      </w:pPr>
      <w:r w:rsidRPr="002D7D20">
        <w:rPr>
          <w:sz w:val="24"/>
        </w:rPr>
        <w:t>Jeju, South Korea,  20</w:t>
      </w:r>
      <w:r w:rsidRPr="002D7D20">
        <w:rPr>
          <w:sz w:val="24"/>
          <w:vertAlign w:val="superscript"/>
        </w:rPr>
        <w:t>th</w:t>
      </w:r>
      <w:r w:rsidRPr="002D7D20">
        <w:rPr>
          <w:sz w:val="24"/>
        </w:rPr>
        <w:t xml:space="preserve"> - 24</w:t>
      </w:r>
      <w:r w:rsidRPr="002D7D20">
        <w:rPr>
          <w:sz w:val="24"/>
          <w:vertAlign w:val="superscript"/>
        </w:rPr>
        <w:t>th</w:t>
      </w:r>
      <w:r w:rsidRPr="002D7D20">
        <w:rPr>
          <w:sz w:val="24"/>
        </w:rPr>
        <w:t xml:space="preserve"> May 2024</w:t>
      </w:r>
      <w:ins w:id="2" w:author="Qualcomm" w:date="2024-05-22T03:45:00Z"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  <w:r w:rsidR="000C6419">
          <w:rPr>
            <w:sz w:val="24"/>
          </w:rPr>
          <w:tab/>
        </w:r>
      </w:ins>
      <w:ins w:id="3" w:author="Qualcomm" w:date="2024-05-22T03:46:00Z">
        <w:r w:rsidR="000C6419" w:rsidRPr="009E0A89">
          <w:rPr>
            <w:b w:val="0"/>
            <w:bCs/>
            <w:i/>
            <w:iCs/>
            <w:sz w:val="20"/>
          </w:rPr>
          <w:t>revi</w:t>
        </w:r>
        <w:r w:rsidR="009E0A89" w:rsidRPr="009E0A89">
          <w:rPr>
            <w:b w:val="0"/>
            <w:bCs/>
            <w:i/>
            <w:iCs/>
            <w:sz w:val="20"/>
          </w:rPr>
          <w:t>sion of S3-2</w:t>
        </w:r>
      </w:ins>
      <w:ins w:id="4" w:author="Qualcomm-r1" w:date="2024-05-22T03:49:00Z">
        <w:r w:rsidR="00CF2E6B">
          <w:rPr>
            <w:b w:val="0"/>
            <w:bCs/>
            <w:i/>
            <w:iCs/>
            <w:sz w:val="20"/>
          </w:rPr>
          <w:t>4</w:t>
        </w:r>
      </w:ins>
      <w:ins w:id="5" w:author="Qualcomm" w:date="2024-05-22T03:46:00Z">
        <w:r w:rsidR="009E0A89" w:rsidRPr="009E0A89">
          <w:rPr>
            <w:b w:val="0"/>
            <w:bCs/>
            <w:i/>
            <w:iCs/>
            <w:sz w:val="20"/>
          </w:rPr>
          <w:t>2141</w:t>
        </w:r>
      </w:ins>
    </w:p>
    <w:p w14:paraId="7CB45193" w14:textId="6A84762D" w:rsidR="001E41F3" w:rsidRPr="002D7D20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2D7D20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2D7D20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2D7D20">
              <w:rPr>
                <w:i/>
                <w:noProof/>
                <w:sz w:val="14"/>
              </w:rPr>
              <w:t>CR-Form-v</w:t>
            </w:r>
            <w:r w:rsidR="008863B9" w:rsidRPr="002D7D20">
              <w:rPr>
                <w:i/>
                <w:noProof/>
                <w:sz w:val="14"/>
              </w:rPr>
              <w:t>12.</w:t>
            </w:r>
            <w:r w:rsidR="002E472E" w:rsidRPr="002D7D20">
              <w:rPr>
                <w:i/>
                <w:noProof/>
                <w:sz w:val="14"/>
              </w:rPr>
              <w:t>1</w:t>
            </w:r>
          </w:p>
        </w:tc>
      </w:tr>
      <w:tr w:rsidR="001E41F3" w:rsidRPr="002D7D20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2D7D20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2D7D20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2D7D20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2D7D20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Pr="002D7D20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ACE6E7F" w:rsidR="001E41F3" w:rsidRPr="002D7D20" w:rsidRDefault="0057457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264BA9" w:rsidRPr="002D7D20">
                <w:rPr>
                  <w:b/>
                  <w:noProof/>
                  <w:sz w:val="28"/>
                </w:rPr>
                <w:t>33.203</w:t>
              </w:r>
            </w:fldSimple>
          </w:p>
        </w:tc>
        <w:tc>
          <w:tcPr>
            <w:tcW w:w="709" w:type="dxa"/>
          </w:tcPr>
          <w:p w14:paraId="77009707" w14:textId="77777777" w:rsidR="001E41F3" w:rsidRPr="002D7D20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2D7D20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685F27C" w:rsidR="001E41F3" w:rsidRPr="00516442" w:rsidRDefault="00516442" w:rsidP="00547111">
            <w:pPr>
              <w:pStyle w:val="CRCoverPage"/>
              <w:spacing w:after="0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0282</w:t>
            </w:r>
          </w:p>
        </w:tc>
        <w:tc>
          <w:tcPr>
            <w:tcW w:w="709" w:type="dxa"/>
          </w:tcPr>
          <w:p w14:paraId="09D2C09B" w14:textId="77777777" w:rsidR="001E41F3" w:rsidRPr="002D7D20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2D7D20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BED07B8" w:rsidR="001E41F3" w:rsidRPr="002D7D20" w:rsidRDefault="0057457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6" w:author="Qualcomm" w:date="2024-05-22T03:45:00Z">
              <w:r w:rsidDel="000C6419">
                <w:fldChar w:fldCharType="begin"/>
              </w:r>
              <w:r w:rsidDel="000C6419">
                <w:delInstrText xml:space="preserve"> DOCPROPERTY  Revision  \* MERGEFORMAT </w:delInstrText>
              </w:r>
              <w:r w:rsidDel="000C6419">
                <w:fldChar w:fldCharType="separate"/>
              </w:r>
              <w:r w:rsidR="005A0B61" w:rsidRPr="002D7D20" w:rsidDel="000C6419">
                <w:rPr>
                  <w:b/>
                  <w:noProof/>
                  <w:sz w:val="28"/>
                </w:rPr>
                <w:delText>-</w:delText>
              </w:r>
              <w:r w:rsidDel="000C6419">
                <w:rPr>
                  <w:b/>
                  <w:noProof/>
                  <w:sz w:val="28"/>
                </w:rPr>
                <w:fldChar w:fldCharType="end"/>
              </w:r>
            </w:del>
            <w:ins w:id="7" w:author="Qualcomm" w:date="2024-05-22T03:45:00Z">
              <w:r w:rsidR="000C6419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Pr="002D7D20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2D7D20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599B617" w:rsidR="001E41F3" w:rsidRPr="00410371" w:rsidRDefault="0057457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5A0B61" w:rsidRPr="002D7D20">
                <w:rPr>
                  <w:b/>
                  <w:noProof/>
                  <w:sz w:val="28"/>
                </w:rPr>
                <w:t>18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4EB5330" w:rsidR="00F25D98" w:rsidRDefault="005A0B6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2E3598B" w:rsidR="00F25D98" w:rsidRDefault="005A0B61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293A3C3" w:rsidR="001E41F3" w:rsidRDefault="006121E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orrecting the selections rules for </w:t>
            </w:r>
            <w:r w:rsidRPr="006121E8">
              <w:t>"</w:t>
            </w:r>
            <w:proofErr w:type="spellStart"/>
            <w:r w:rsidRPr="006121E8">
              <w:t>aes</w:t>
            </w:r>
            <w:proofErr w:type="spellEnd"/>
            <w:r w:rsidRPr="006121E8">
              <w:t>-</w:t>
            </w:r>
            <w:proofErr w:type="spellStart"/>
            <w:r w:rsidRPr="006121E8">
              <w:t>gcm</w:t>
            </w:r>
            <w:proofErr w:type="spellEnd"/>
            <w:r w:rsidRPr="006121E8">
              <w:t>-us"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3BA83C6" w:rsidR="001E41F3" w:rsidRDefault="0038694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A1FFCA9" w:rsidR="001E41F3" w:rsidRDefault="00607DFE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BBA485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8F79DB">
              <w:t>05-0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8581272" w:rsidR="001E41F3" w:rsidRDefault="008F79D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6B7285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F79D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D8B6A14" w:rsidR="001E41F3" w:rsidRDefault="006121E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algorithm</w:t>
            </w:r>
            <w:r w:rsidR="00E9457A">
              <w:rPr>
                <w:noProof/>
              </w:rPr>
              <w:t xml:space="preserve"> </w:t>
            </w:r>
            <w:r w:rsidR="001C5D9B" w:rsidRPr="001C5D9B">
              <w:rPr>
                <w:noProof/>
              </w:rPr>
              <w:t>"aes-gcm-us"</w:t>
            </w:r>
            <w:r w:rsidR="001C5D9B">
              <w:rPr>
                <w:noProof/>
              </w:rPr>
              <w:t xml:space="preserve"> w</w:t>
            </w:r>
            <w:r w:rsidR="00E9457A">
              <w:rPr>
                <w:noProof/>
              </w:rPr>
              <w:t>as</w:t>
            </w:r>
            <w:r w:rsidR="001C5D9B">
              <w:rPr>
                <w:noProof/>
              </w:rPr>
              <w:t xml:space="preserve"> introduced </w:t>
            </w:r>
            <w:r w:rsidR="007516AA">
              <w:rPr>
                <w:noProof/>
              </w:rPr>
              <w:t>but the restrictions on s</w:t>
            </w:r>
            <w:r w:rsidR="002C6146">
              <w:rPr>
                <w:noProof/>
              </w:rPr>
              <w:t>e</w:t>
            </w:r>
            <w:r w:rsidR="007516AA">
              <w:rPr>
                <w:noProof/>
              </w:rPr>
              <w:t xml:space="preserve">lecting </w:t>
            </w:r>
            <w:del w:id="9" w:author="Qualcomm-r1" w:date="2024-05-22T03:58:00Z">
              <w:r w:rsidR="007516AA" w:rsidDel="00BE6AC1">
                <w:rPr>
                  <w:noProof/>
                </w:rPr>
                <w:delText>th</w:delText>
              </w:r>
              <w:r w:rsidR="00E9457A" w:rsidDel="00BE6AC1">
                <w:rPr>
                  <w:noProof/>
                </w:rPr>
                <w:delText>is</w:delText>
              </w:r>
              <w:r w:rsidR="007516AA" w:rsidDel="00BE6AC1">
                <w:rPr>
                  <w:noProof/>
                </w:rPr>
                <w:delText xml:space="preserve"> </w:delText>
              </w:r>
            </w:del>
            <w:r w:rsidR="007516AA">
              <w:rPr>
                <w:noProof/>
              </w:rPr>
              <w:t>algorithm</w:t>
            </w:r>
            <w:ins w:id="10" w:author="Qualcomm-r1" w:date="2024-05-22T03:58:00Z">
              <w:r w:rsidR="00574574">
                <w:rPr>
                  <w:noProof/>
                </w:rPr>
                <w:t>s</w:t>
              </w:r>
            </w:ins>
            <w:r w:rsidR="007516AA">
              <w:rPr>
                <w:noProof/>
              </w:rPr>
              <w:t xml:space="preserve"> </w:t>
            </w:r>
            <w:del w:id="11" w:author="Qualcomm-r1" w:date="2024-05-22T03:58:00Z">
              <w:r w:rsidR="007516AA" w:rsidDel="00574574">
                <w:rPr>
                  <w:noProof/>
                </w:rPr>
                <w:delText>w</w:delText>
              </w:r>
              <w:r w:rsidR="00E9457A" w:rsidDel="00574574">
                <w:rPr>
                  <w:noProof/>
                </w:rPr>
                <w:delText>as</w:delText>
              </w:r>
              <w:r w:rsidR="007516AA" w:rsidDel="00574574">
                <w:rPr>
                  <w:noProof/>
                </w:rPr>
                <w:delText xml:space="preserve"> </w:delText>
              </w:r>
            </w:del>
            <w:ins w:id="12" w:author="Qualcomm-r1" w:date="2024-05-22T03:58:00Z">
              <w:r w:rsidR="00574574">
                <w:rPr>
                  <w:noProof/>
                </w:rPr>
                <w:t xml:space="preserve">were </w:t>
              </w:r>
            </w:ins>
            <w:r w:rsidR="007516AA">
              <w:rPr>
                <w:noProof/>
              </w:rPr>
              <w:t xml:space="preserve">not aligned with the restrictions </w:t>
            </w:r>
            <w:r w:rsidR="008D799E">
              <w:rPr>
                <w:noProof/>
              </w:rPr>
              <w:t xml:space="preserve">when selecting </w:t>
            </w:r>
            <w:r w:rsidR="008D799E" w:rsidRPr="008D799E">
              <w:rPr>
                <w:noProof/>
              </w:rPr>
              <w:t>""aes-gcm"</w:t>
            </w:r>
            <w:r w:rsidR="00F14DEB"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9FDFB6E" w14:textId="77777777" w:rsidR="001E41F3" w:rsidRDefault="00F14DEB">
            <w:pPr>
              <w:pStyle w:val="CRCoverPage"/>
              <w:spacing w:after="0"/>
              <w:ind w:left="100"/>
              <w:rPr>
                <w:ins w:id="13" w:author="Qualcomm-r1" w:date="2024-05-22T03:56:00Z"/>
                <w:noProof/>
              </w:rPr>
            </w:pPr>
            <w:r>
              <w:rPr>
                <w:noProof/>
              </w:rPr>
              <w:t xml:space="preserve">Align the restrictions on selecting </w:t>
            </w:r>
            <w:r w:rsidRPr="00F14DEB">
              <w:rPr>
                <w:noProof/>
              </w:rPr>
              <w:t>"aes-gcm-us"</w:t>
            </w:r>
            <w:r>
              <w:rPr>
                <w:noProof/>
              </w:rPr>
              <w:t xml:space="preserve"> with the restrictions for </w:t>
            </w:r>
            <w:r w:rsidRPr="00F14DEB">
              <w:rPr>
                <w:noProof/>
              </w:rPr>
              <w:t>"aes-gcm".</w:t>
            </w:r>
          </w:p>
          <w:p w14:paraId="31C656EC" w14:textId="7FA2E36F" w:rsidR="00EF3CA3" w:rsidRDefault="001408CD">
            <w:pPr>
              <w:pStyle w:val="CRCoverPage"/>
              <w:spacing w:after="0"/>
              <w:ind w:left="100"/>
              <w:rPr>
                <w:noProof/>
              </w:rPr>
            </w:pPr>
            <w:ins w:id="14" w:author="Qualcomm-r1" w:date="2024-05-22T03:56:00Z">
              <w:r>
                <w:rPr>
                  <w:noProof/>
                </w:rPr>
                <w:t>Improve the clari</w:t>
              </w:r>
            </w:ins>
            <w:ins w:id="15" w:author="Qualcomm-r1" w:date="2024-05-22T03:57:00Z">
              <w:r>
                <w:rPr>
                  <w:noProof/>
                </w:rPr>
                <w:t xml:space="preserve">ty of the </w:t>
              </w:r>
              <w:r w:rsidRPr="001408CD">
                <w:rPr>
                  <w:noProof/>
                </w:rPr>
                <w:t>"aes-gcm-us"</w:t>
              </w:r>
              <w:r>
                <w:rPr>
                  <w:noProof/>
                </w:rPr>
                <w:t xml:space="preserve"> and “</w:t>
              </w:r>
              <w:r w:rsidRPr="001408CD">
                <w:rPr>
                  <w:noProof/>
                </w:rPr>
                <w:t>aes-gmac- us</w:t>
              </w:r>
              <w:r>
                <w:rPr>
                  <w:noProof/>
                </w:rPr>
                <w:t xml:space="preserve">” </w:t>
              </w:r>
              <w:r w:rsidR="00BE6AC1">
                <w:rPr>
                  <w:noProof/>
                </w:rPr>
                <w:t>algorith</w:t>
              </w:r>
            </w:ins>
            <w:ins w:id="16" w:author="Qualcomm-r1" w:date="2024-05-22T03:58:00Z">
              <w:r w:rsidR="00BE6AC1">
                <w:rPr>
                  <w:noProof/>
                </w:rPr>
                <w:t xml:space="preserve">m </w:t>
              </w:r>
            </w:ins>
            <w:ins w:id="17" w:author="Qualcomm-r1" w:date="2024-05-22T03:57:00Z">
              <w:r w:rsidR="00BE6AC1">
                <w:rPr>
                  <w:noProof/>
                </w:rPr>
                <w:t>descriptions</w:t>
              </w:r>
            </w:ins>
            <w:ins w:id="18" w:author="Qualcomm-r1" w:date="2024-05-22T03:58:00Z">
              <w:r w:rsidR="00BE6AC1">
                <w:rPr>
                  <w:noProof/>
                </w:rPr>
                <w:t>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B435071" w:rsidR="001E41F3" w:rsidRDefault="00F14D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Possible failures of algorithm negotiation.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475A4A5" w:rsidR="001E41F3" w:rsidRDefault="008F79D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03A1799" w:rsidR="001E41F3" w:rsidRDefault="008F79D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A81143" w:rsidR="001E41F3" w:rsidRDefault="008F79D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8C9CD36" w14:textId="77777777" w:rsidR="001E41F3" w:rsidRDefault="001E41F3">
      <w:pPr>
        <w:rPr>
          <w:noProof/>
        </w:rPr>
      </w:pPr>
    </w:p>
    <w:p w14:paraId="1C092192" w14:textId="4B15CF1C" w:rsidR="006103FB" w:rsidRPr="00833712" w:rsidRDefault="006103FB" w:rsidP="00833712">
      <w:pPr>
        <w:jc w:val="center"/>
        <w:rPr>
          <w:b/>
          <w:bCs/>
          <w:noProof/>
          <w:sz w:val="40"/>
          <w:szCs w:val="40"/>
        </w:rPr>
      </w:pPr>
      <w:r w:rsidRPr="00833712">
        <w:rPr>
          <w:b/>
          <w:bCs/>
          <w:noProof/>
          <w:sz w:val="40"/>
          <w:szCs w:val="40"/>
        </w:rPr>
        <w:t xml:space="preserve">**** START OF CHANGES </w:t>
      </w:r>
      <w:r w:rsidR="00833712" w:rsidRPr="00833712">
        <w:rPr>
          <w:b/>
          <w:bCs/>
          <w:noProof/>
          <w:sz w:val="40"/>
          <w:szCs w:val="40"/>
        </w:rPr>
        <w:t>****</w:t>
      </w:r>
    </w:p>
    <w:p w14:paraId="6ADB229B" w14:textId="77777777" w:rsidR="006121E8" w:rsidRPr="006121E8" w:rsidRDefault="006121E8" w:rsidP="006121E8">
      <w:pPr>
        <w:keepNext/>
        <w:keepLines/>
        <w:pBdr>
          <w:top w:val="single" w:sz="12" w:space="3" w:color="auto"/>
        </w:pBdr>
        <w:spacing w:before="240"/>
        <w:outlineLvl w:val="7"/>
        <w:rPr>
          <w:rFonts w:ascii="Arial" w:hAnsi="Arial"/>
          <w:sz w:val="36"/>
        </w:rPr>
      </w:pPr>
      <w:bookmarkStart w:id="19" w:name="_Toc492909174"/>
      <w:bookmarkStart w:id="20" w:name="_Toc90905040"/>
      <w:r w:rsidRPr="006121E8">
        <w:rPr>
          <w:rFonts w:ascii="Arial" w:hAnsi="Arial"/>
          <w:sz w:val="36"/>
        </w:rPr>
        <w:lastRenderedPageBreak/>
        <w:t>Annex H (normative):</w:t>
      </w:r>
      <w:r w:rsidRPr="006121E8">
        <w:rPr>
          <w:rFonts w:ascii="Arial" w:hAnsi="Arial"/>
          <w:sz w:val="36"/>
        </w:rPr>
        <w:br/>
        <w:t>The use of "Security Mechanism Agreement for SIP Sessions" [21] for security mode set-up</w:t>
      </w:r>
      <w:bookmarkEnd w:id="19"/>
      <w:bookmarkEnd w:id="20"/>
    </w:p>
    <w:p w14:paraId="73CB9721" w14:textId="77777777" w:rsidR="006121E8" w:rsidRPr="006121E8" w:rsidRDefault="006121E8" w:rsidP="006121E8">
      <w:pPr>
        <w:rPr>
          <w:noProof/>
        </w:rPr>
      </w:pPr>
      <w:r w:rsidRPr="006121E8">
        <w:rPr>
          <w:noProof/>
        </w:rPr>
        <w:t xml:space="preserve">The BNF syntax of </w:t>
      </w:r>
      <w:r w:rsidRPr="006121E8">
        <w:t>RFC 3329 </w:t>
      </w:r>
      <w:r w:rsidRPr="006121E8">
        <w:rPr>
          <w:noProof/>
        </w:rPr>
        <w:t>[21] is defined for negotiating security associations for semi-manually keyed IPsec or TLS in the following way:</w:t>
      </w:r>
    </w:p>
    <w:p w14:paraId="6471D2E2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ecurity-client</w:t>
      </w:r>
      <w:r w:rsidRPr="006121E8">
        <w:rPr>
          <w:noProof/>
        </w:rPr>
        <w:tab/>
      </w:r>
      <w:r w:rsidRPr="006121E8">
        <w:rPr>
          <w:noProof/>
        </w:rPr>
        <w:tab/>
        <w:t>= "Security-Client" HCOLON sec-mechanism *(COMMA sec-mechanism)</w:t>
      </w:r>
    </w:p>
    <w:p w14:paraId="7DB418B7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ecurity-server</w:t>
      </w:r>
      <w:r w:rsidRPr="006121E8">
        <w:rPr>
          <w:noProof/>
        </w:rPr>
        <w:tab/>
      </w:r>
      <w:r w:rsidRPr="006121E8">
        <w:rPr>
          <w:noProof/>
        </w:rPr>
        <w:tab/>
        <w:t>= "Security-Server" HCOLON sec-mechanism *(COMMA sec-mechanism)</w:t>
      </w:r>
    </w:p>
    <w:p w14:paraId="012524E9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ecurity-verify</w:t>
      </w:r>
      <w:r w:rsidRPr="006121E8">
        <w:rPr>
          <w:noProof/>
        </w:rPr>
        <w:tab/>
      </w:r>
      <w:r w:rsidRPr="006121E8">
        <w:rPr>
          <w:noProof/>
        </w:rPr>
        <w:tab/>
        <w:t>= "Security-Verify" HCOLON sec-mechanism *(COMMA sec-mechanism)</w:t>
      </w:r>
    </w:p>
    <w:p w14:paraId="0905BF03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ec-mechanism</w:t>
      </w:r>
      <w:r w:rsidRPr="006121E8">
        <w:rPr>
          <w:noProof/>
        </w:rPr>
        <w:tab/>
      </w:r>
      <w:r w:rsidRPr="006121E8">
        <w:rPr>
          <w:noProof/>
        </w:rPr>
        <w:tab/>
        <w:t>= mechanism-name *(SEMI mech-parameters)</w:t>
      </w:r>
    </w:p>
    <w:p w14:paraId="3C7D8AB1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mechanism-name</w:t>
      </w:r>
      <w:r w:rsidRPr="006121E8">
        <w:rPr>
          <w:noProof/>
        </w:rPr>
        <w:tab/>
      </w:r>
      <w:r w:rsidRPr="006121E8">
        <w:rPr>
          <w:noProof/>
        </w:rPr>
        <w:tab/>
        <w:t>= "ipsec-3gpp" / "tls"</w:t>
      </w:r>
    </w:p>
    <w:p w14:paraId="373E7AE9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mech-parameters</w:t>
      </w:r>
      <w:r w:rsidRPr="006121E8">
        <w:rPr>
          <w:noProof/>
        </w:rPr>
        <w:tab/>
      </w:r>
      <w:r w:rsidRPr="006121E8">
        <w:rPr>
          <w:noProof/>
        </w:rPr>
        <w:tab/>
        <w:t>= ( preference / algorithm / protocol / mode / encrypt-algorithm / spi</w:t>
      </w:r>
      <w:r w:rsidRPr="006121E8">
        <w:rPr>
          <w:noProof/>
        </w:rPr>
        <w:noBreakHyphen/>
        <w:t>c / spi</w:t>
      </w:r>
      <w:r w:rsidRPr="006121E8">
        <w:rPr>
          <w:noProof/>
        </w:rPr>
        <w:noBreakHyphen/>
        <w:t>s / port</w:t>
      </w:r>
      <w:r w:rsidRPr="006121E8">
        <w:rPr>
          <w:noProof/>
        </w:rPr>
        <w:noBreakHyphen/>
        <w:t>c / port</w:t>
      </w:r>
      <w:r w:rsidRPr="006121E8">
        <w:rPr>
          <w:noProof/>
        </w:rPr>
        <w:noBreakHyphen/>
        <w:t>s )</w:t>
      </w:r>
    </w:p>
    <w:p w14:paraId="72FE0D44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preference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"q" EQUAL qvalue</w:t>
      </w:r>
    </w:p>
    <w:p w14:paraId="174FD4A1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qvalue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( "0" [ "." 0*3DIGIT ] ) / ( "1" [ "." 0*3("0") ] )</w:t>
      </w:r>
    </w:p>
    <w:p w14:paraId="6C9CDFC1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algorithm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"alg" EQUAL ("hmac-sha-1-96" / "aes-gmac" / "aes-gmac-</w:t>
      </w:r>
      <w:r w:rsidRPr="006121E8">
        <w:t xml:space="preserve"> </w:t>
      </w:r>
      <w:r w:rsidRPr="006121E8">
        <w:rPr>
          <w:noProof/>
        </w:rPr>
        <w:t>us "  / "null" )</w:t>
      </w:r>
    </w:p>
    <w:p w14:paraId="5940E2F4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protocol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"prot" EQUAL ( "ah" / "esp" )</w:t>
      </w:r>
    </w:p>
    <w:p w14:paraId="294F7D97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mode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"mod" EQUAL ( "trans" / "tun" / "UDP-enc-tun"  )</w:t>
      </w:r>
    </w:p>
    <w:p w14:paraId="6991C040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encrypt-algorithm</w:t>
      </w:r>
      <w:r w:rsidRPr="006121E8">
        <w:rPr>
          <w:noProof/>
        </w:rPr>
        <w:tab/>
        <w:t>= "ealg" EQUAL ("aes-cbc" / "aes-gcm" / "aes-gcm-</w:t>
      </w:r>
      <w:r w:rsidRPr="006121E8">
        <w:t xml:space="preserve"> </w:t>
      </w:r>
      <w:r w:rsidRPr="006121E8">
        <w:rPr>
          <w:noProof/>
        </w:rPr>
        <w:t>us" / "null" )</w:t>
      </w:r>
    </w:p>
    <w:p w14:paraId="17895283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pi</w:t>
      </w:r>
      <w:r w:rsidRPr="006121E8">
        <w:rPr>
          <w:noProof/>
        </w:rPr>
        <w:noBreakHyphen/>
        <w:t>c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"spi</w:t>
      </w:r>
      <w:r w:rsidRPr="006121E8">
        <w:rPr>
          <w:noProof/>
        </w:rPr>
        <w:noBreakHyphen/>
        <w:t>c" EQUAL spivalue</w:t>
      </w:r>
    </w:p>
    <w:p w14:paraId="0A2F175A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pi</w:t>
      </w:r>
      <w:r w:rsidRPr="006121E8">
        <w:rPr>
          <w:noProof/>
        </w:rPr>
        <w:noBreakHyphen/>
        <w:t>s</w:t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</w:r>
      <w:r w:rsidRPr="006121E8">
        <w:rPr>
          <w:noProof/>
        </w:rPr>
        <w:tab/>
        <w:t>= "spi</w:t>
      </w:r>
      <w:r w:rsidRPr="006121E8">
        <w:rPr>
          <w:noProof/>
        </w:rPr>
        <w:noBreakHyphen/>
        <w:t>s" EQUAL spivalue</w:t>
      </w:r>
    </w:p>
    <w:p w14:paraId="4B9F8E2B" w14:textId="77777777" w:rsidR="006121E8" w:rsidRPr="006121E8" w:rsidRDefault="006121E8" w:rsidP="006121E8">
      <w:pPr>
        <w:ind w:left="568" w:hanging="284"/>
        <w:rPr>
          <w:noProof/>
          <w:lang w:val="fr-FR"/>
        </w:rPr>
      </w:pPr>
      <w:r w:rsidRPr="006121E8">
        <w:rPr>
          <w:noProof/>
        </w:rPr>
        <w:tab/>
      </w:r>
      <w:r w:rsidRPr="006121E8">
        <w:rPr>
          <w:noProof/>
          <w:lang w:val="fr-FR"/>
        </w:rPr>
        <w:t>spivalue</w:t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  <w:t>= 10DIGIT; 0 to 4294967295</w:t>
      </w:r>
    </w:p>
    <w:p w14:paraId="431DE37C" w14:textId="77777777" w:rsidR="006121E8" w:rsidRPr="006121E8" w:rsidRDefault="006121E8" w:rsidP="006121E8">
      <w:pPr>
        <w:ind w:left="568" w:hanging="284"/>
        <w:rPr>
          <w:noProof/>
          <w:lang w:val="fr-FR"/>
        </w:rPr>
      </w:pPr>
      <w:r w:rsidRPr="006121E8">
        <w:rPr>
          <w:noProof/>
          <w:lang w:val="fr-FR"/>
        </w:rPr>
        <w:tab/>
        <w:t>port</w:t>
      </w:r>
      <w:r w:rsidRPr="006121E8">
        <w:rPr>
          <w:noProof/>
          <w:lang w:val="fr-FR"/>
        </w:rPr>
        <w:noBreakHyphen/>
        <w:t>c</w:t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  <w:t>= "port</w:t>
      </w:r>
      <w:r w:rsidRPr="006121E8">
        <w:rPr>
          <w:noProof/>
          <w:lang w:val="fr-FR"/>
        </w:rPr>
        <w:noBreakHyphen/>
        <w:t>c" EQUAL port</w:t>
      </w:r>
    </w:p>
    <w:p w14:paraId="6CACDA0B" w14:textId="77777777" w:rsidR="006121E8" w:rsidRPr="006121E8" w:rsidRDefault="006121E8" w:rsidP="006121E8">
      <w:pPr>
        <w:ind w:left="568" w:hanging="284"/>
        <w:rPr>
          <w:noProof/>
          <w:lang w:val="fr-FR"/>
        </w:rPr>
      </w:pPr>
      <w:r w:rsidRPr="006121E8">
        <w:rPr>
          <w:noProof/>
          <w:lang w:val="fr-FR"/>
        </w:rPr>
        <w:tab/>
        <w:t>port</w:t>
      </w:r>
      <w:r w:rsidRPr="006121E8">
        <w:rPr>
          <w:noProof/>
          <w:lang w:val="fr-FR"/>
        </w:rPr>
        <w:noBreakHyphen/>
        <w:t>s</w:t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  <w:t>= "port</w:t>
      </w:r>
      <w:r w:rsidRPr="006121E8">
        <w:rPr>
          <w:noProof/>
          <w:lang w:val="fr-FR"/>
        </w:rPr>
        <w:noBreakHyphen/>
        <w:t>s" EQUAL port</w:t>
      </w:r>
    </w:p>
    <w:p w14:paraId="3E35DB92" w14:textId="77777777" w:rsidR="006121E8" w:rsidRPr="006121E8" w:rsidRDefault="006121E8" w:rsidP="006121E8">
      <w:pPr>
        <w:ind w:left="568" w:hanging="284"/>
        <w:rPr>
          <w:rFonts w:eastAsia="MS Mincho"/>
          <w:lang w:val="fr-FR"/>
        </w:rPr>
      </w:pPr>
      <w:r w:rsidRPr="006121E8">
        <w:rPr>
          <w:noProof/>
          <w:lang w:val="fr-FR"/>
        </w:rPr>
        <w:tab/>
        <w:t>port</w:t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</w:r>
      <w:r w:rsidRPr="006121E8">
        <w:rPr>
          <w:noProof/>
          <w:lang w:val="fr-FR"/>
        </w:rPr>
        <w:tab/>
        <w:t xml:space="preserve">= </w:t>
      </w:r>
      <w:r w:rsidRPr="006121E8">
        <w:rPr>
          <w:rFonts w:eastAsia="MS Mincho"/>
          <w:lang w:val="fr-FR"/>
        </w:rPr>
        <w:t>1*DIGIT</w:t>
      </w:r>
    </w:p>
    <w:p w14:paraId="33354861" w14:textId="77777777" w:rsidR="006121E8" w:rsidRPr="006121E8" w:rsidRDefault="006121E8" w:rsidP="006121E8">
      <w:pPr>
        <w:rPr>
          <w:noProof/>
        </w:rPr>
      </w:pPr>
      <w:r w:rsidRPr="006121E8">
        <w:rPr>
          <w:noProof/>
        </w:rPr>
        <w:t>The changes compared to RFC 3329 [21] are:</w:t>
      </w:r>
    </w:p>
    <w:p w14:paraId="1E269100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"alg" parameter: Addition of "aes-gmac","aes-gmac-</w:t>
      </w:r>
      <w:r w:rsidRPr="006121E8">
        <w:t xml:space="preserve"> </w:t>
      </w:r>
      <w:r w:rsidRPr="006121E8">
        <w:rPr>
          <w:noProof/>
        </w:rPr>
        <w:t>us" and "null". Removal of "hmac-md5-96"</w:t>
      </w:r>
    </w:p>
    <w:p w14:paraId="489565B8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"ealg" parameter: Addition of "aes-cbc, "aes-gcm-</w:t>
      </w:r>
      <w:r w:rsidRPr="006121E8">
        <w:t xml:space="preserve"> </w:t>
      </w:r>
      <w:r w:rsidRPr="006121E8">
        <w:rPr>
          <w:noProof/>
        </w:rPr>
        <w:t>us", and "aes-gcm". Removal of "des-ede3-cbc"</w:t>
      </w:r>
    </w:p>
    <w:p w14:paraId="266C30F1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"mod" parameter: Addition of "UDP-enc-tun"</w:t>
      </w:r>
    </w:p>
    <w:p w14:paraId="1F9E5303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>"</w:t>
      </w:r>
      <w:r w:rsidRPr="006121E8">
        <w:rPr>
          <w:rFonts w:hint="eastAsia"/>
          <w:noProof/>
          <w:lang w:eastAsia="zh-CN"/>
        </w:rPr>
        <w:t>H</w:t>
      </w:r>
      <w:r w:rsidRPr="006121E8">
        <w:rPr>
          <w:noProof/>
          <w:lang w:eastAsia="zh-CN"/>
        </w:rPr>
        <w:t>mac-sha-1-96</w:t>
      </w:r>
      <w:r w:rsidRPr="006121E8">
        <w:rPr>
          <w:noProof/>
        </w:rPr>
        <w:t>"</w:t>
      </w:r>
      <w:r w:rsidRPr="006121E8">
        <w:rPr>
          <w:noProof/>
          <w:lang w:eastAsia="zh-CN"/>
        </w:rPr>
        <w:t xml:space="preserve"> and </w:t>
      </w:r>
      <w:r w:rsidRPr="006121E8">
        <w:rPr>
          <w:noProof/>
        </w:rPr>
        <w:t>"</w:t>
      </w:r>
      <w:r w:rsidRPr="006121E8">
        <w:rPr>
          <w:noProof/>
          <w:lang w:eastAsia="zh-CN"/>
        </w:rPr>
        <w:t>aes-cbc</w:t>
      </w:r>
      <w:r w:rsidRPr="006121E8">
        <w:rPr>
          <w:noProof/>
        </w:rPr>
        <w:t>"</w:t>
      </w:r>
      <w:r w:rsidRPr="006121E8">
        <w:rPr>
          <w:noProof/>
          <w:lang w:eastAsia="zh-CN"/>
        </w:rPr>
        <w:t xml:space="preserve"> are not recommended.</w:t>
      </w:r>
    </w:p>
    <w:p w14:paraId="17E35C2E" w14:textId="77777777" w:rsidR="006121E8" w:rsidRPr="006121E8" w:rsidRDefault="006121E8" w:rsidP="006121E8">
      <w:pPr>
        <w:rPr>
          <w:noProof/>
        </w:rPr>
      </w:pPr>
      <w:r w:rsidRPr="006121E8">
        <w:rPr>
          <w:noProof/>
        </w:rPr>
        <w:t>The use of security association parameters is specified in clauses 7.1, 7.2, M.7.1 and M.7.2 of the present document. The parameters described by the BNF above have the following semantics:</w:t>
      </w:r>
    </w:p>
    <w:p w14:paraId="08540C22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Mechanism-name: For manually keyed IPsec, this field includes the value "ipsec-3gpp". "ipsec</w:t>
      </w:r>
      <w:r w:rsidRPr="006121E8">
        <w:rPr>
          <w:noProof/>
        </w:rPr>
        <w:noBreakHyphen/>
        <w:t xml:space="preserve">3gpp" mechanism extends the general negotiation procedure of </w:t>
      </w:r>
      <w:r w:rsidRPr="006121E8">
        <w:t>RFC 3329</w:t>
      </w:r>
      <w:r w:rsidRPr="006121E8">
        <w:rPr>
          <w:noProof/>
        </w:rPr>
        <w:t> [21] in the following way:</w:t>
      </w:r>
    </w:p>
    <w:p w14:paraId="1B622967" w14:textId="77777777" w:rsidR="006121E8" w:rsidRPr="006121E8" w:rsidRDefault="006121E8" w:rsidP="006121E8">
      <w:pPr>
        <w:ind w:left="851" w:hanging="284"/>
      </w:pPr>
      <w:r w:rsidRPr="006121E8">
        <w:t>1</w:t>
      </w:r>
      <w:r w:rsidRPr="006121E8">
        <w:tab/>
        <w:t>The server shall store the Security-Client header received in the request before sending the response with the Security-Server header.</w:t>
      </w:r>
    </w:p>
    <w:p w14:paraId="1FDB1EF9" w14:textId="77777777" w:rsidR="006121E8" w:rsidRPr="006121E8" w:rsidRDefault="006121E8" w:rsidP="006121E8">
      <w:pPr>
        <w:ind w:left="851" w:hanging="284"/>
      </w:pPr>
      <w:r w:rsidRPr="006121E8">
        <w:t>2</w:t>
      </w:r>
      <w:r w:rsidRPr="006121E8"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34400608" w14:textId="77777777" w:rsidR="006121E8" w:rsidRPr="006121E8" w:rsidRDefault="006121E8" w:rsidP="006121E8">
      <w:pPr>
        <w:ind w:left="851" w:hanging="284"/>
      </w:pPr>
      <w:r w:rsidRPr="006121E8">
        <w:lastRenderedPageBreak/>
        <w:t>3</w:t>
      </w:r>
      <w:r w:rsidRPr="006121E8">
        <w:tab/>
        <w:t>The server shall check that the content of Security-Client headers received in previous steps (1 and 2) are the same.</w:t>
      </w:r>
    </w:p>
    <w:p w14:paraId="17343700" w14:textId="77777777" w:rsidR="006121E8" w:rsidRPr="006121E8" w:rsidRDefault="006121E8" w:rsidP="006121E8">
      <w:pPr>
        <w:ind w:left="568" w:hanging="1"/>
      </w:pPr>
      <w:r w:rsidRPr="006121E8">
        <w:t xml:space="preserve">Mech-parameters: </w:t>
      </w:r>
      <w:r w:rsidRPr="006121E8">
        <w:rPr>
          <w:noProof/>
        </w:rPr>
        <w:t>Of the mech-parameters, only preference is relevant when the mechanism-name has the value "tls".</w:t>
      </w:r>
    </w:p>
    <w:p w14:paraId="492EC986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 xml:space="preserve">Preference: As defined in </w:t>
      </w:r>
      <w:r w:rsidRPr="006121E8">
        <w:t>RFC 3329</w:t>
      </w:r>
      <w:r w:rsidRPr="006121E8">
        <w:rPr>
          <w:noProof/>
        </w:rPr>
        <w:t> [21].</w:t>
      </w:r>
    </w:p>
    <w:p w14:paraId="22F6014F" w14:textId="3CB1C759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Algorithm: Defines the authentication algorithm. The algorithm parameter is mandatory. The value "aes-gmac" refers to the authentication algorithm ENCR_NULL_AUTH_AES_GMAC defined in IETF RFC 4543 [74]. The value "aes-gmac-</w:t>
      </w:r>
      <w:del w:id="21" w:author="Qualcomm" w:date="2024-05-10T13:50:00Z">
        <w:r w:rsidRPr="006121E8" w:rsidDel="00FF458C">
          <w:rPr>
            <w:noProof/>
          </w:rPr>
          <w:delText xml:space="preserve"> </w:delText>
        </w:r>
      </w:del>
      <w:r w:rsidRPr="006121E8">
        <w:rPr>
          <w:noProof/>
        </w:rPr>
        <w:t xml:space="preserve">us" refers to the same </w:t>
      </w:r>
      <w:ins w:id="22" w:author="Qualcomm-r1" w:date="2024-05-22T03:51:00Z">
        <w:r w:rsidR="00B16515" w:rsidRPr="00B16515">
          <w:rPr>
            <w:noProof/>
          </w:rPr>
          <w:t xml:space="preserve">authentication </w:t>
        </w:r>
      </w:ins>
      <w:r w:rsidRPr="006121E8">
        <w:rPr>
          <w:noProof/>
        </w:rPr>
        <w:t xml:space="preserve">algorithm </w:t>
      </w:r>
      <w:ins w:id="23" w:author="Qualcomm-r1" w:date="2024-05-22T03:52:00Z">
        <w:r w:rsidR="00B16515" w:rsidRPr="00B16515">
          <w:rPr>
            <w:noProof/>
          </w:rPr>
          <w:t xml:space="preserve">ENCR_NULL_AUTH_AES_GMAC </w:t>
        </w:r>
      </w:ins>
      <w:ins w:id="24" w:author="Qualcomm-r1" w:date="2024-05-22T03:53:00Z">
        <w:r w:rsidR="00361E1A">
          <w:rPr>
            <w:noProof/>
          </w:rPr>
          <w:t>as</w:t>
        </w:r>
      </w:ins>
      <w:del w:id="25" w:author="Qualcomm-r1" w:date="2024-05-22T03:53:00Z">
        <w:r w:rsidRPr="006121E8" w:rsidDel="001A559C">
          <w:rPr>
            <w:noProof/>
          </w:rPr>
          <w:delText>with</w:delText>
        </w:r>
      </w:del>
      <w:r w:rsidRPr="006121E8">
        <w:rPr>
          <w:noProof/>
        </w:rPr>
        <w:t xml:space="preserve"> "aes-gmac" but </w:t>
      </w:r>
      <w:del w:id="26" w:author="Qualcomm-r1" w:date="2024-05-22T03:55:00Z">
        <w:r w:rsidRPr="006121E8" w:rsidDel="003949EB">
          <w:rPr>
            <w:noProof/>
          </w:rPr>
          <w:delText xml:space="preserve">only </w:delText>
        </w:r>
      </w:del>
      <w:ins w:id="27" w:author="Qualcomm-r1" w:date="2024-05-22T03:55:00Z">
        <w:r w:rsidR="003949EB">
          <w:rPr>
            <w:noProof/>
          </w:rPr>
          <w:t>with</w:t>
        </w:r>
        <w:r w:rsidR="003949EB" w:rsidRPr="006121E8">
          <w:rPr>
            <w:noProof/>
          </w:rPr>
          <w:t xml:space="preserve"> </w:t>
        </w:r>
      </w:ins>
      <w:r w:rsidRPr="006121E8">
        <w:rPr>
          <w:noProof/>
        </w:rPr>
        <w:t>a different salt value generation method — "</w:t>
      </w:r>
      <w:r w:rsidRPr="006121E8">
        <w:rPr>
          <w:rFonts w:hint="eastAsia"/>
          <w:noProof/>
          <w:lang w:eastAsia="zh-CN"/>
        </w:rPr>
        <w:t>u</w:t>
      </w:r>
      <w:r w:rsidRPr="006121E8">
        <w:rPr>
          <w:noProof/>
        </w:rPr>
        <w:t xml:space="preserve">s" standing for unique salt. The value "null" shall only be used with </w:t>
      </w:r>
      <w:ins w:id="28" w:author="Qualcomm" w:date="2024-05-02T14:23:00Z">
        <w:r w:rsidR="00377950">
          <w:rPr>
            <w:noProof/>
          </w:rPr>
          <w:t xml:space="preserve">either </w:t>
        </w:r>
      </w:ins>
      <w:r w:rsidRPr="006121E8">
        <w:rPr>
          <w:noProof/>
        </w:rPr>
        <w:t xml:space="preserve">encryption algorithm </w:t>
      </w:r>
      <w:ins w:id="29" w:author="Qualcomm-r1" w:date="2024-05-22T03:47:00Z">
        <w:r w:rsidR="006D70A6">
          <w:rPr>
            <w:noProof/>
          </w:rPr>
          <w:t xml:space="preserve">of value </w:t>
        </w:r>
      </w:ins>
      <w:r w:rsidRPr="006121E8">
        <w:rPr>
          <w:noProof/>
        </w:rPr>
        <w:t>"aes-gcm"</w:t>
      </w:r>
      <w:ins w:id="30" w:author="Qualcomm" w:date="2024-05-02T14:23:00Z">
        <w:r w:rsidR="00377950">
          <w:rPr>
            <w:noProof/>
          </w:rPr>
          <w:t xml:space="preserve"> or </w:t>
        </w:r>
      </w:ins>
      <w:ins w:id="31" w:author="Qualcomm" w:date="2024-05-02T14:24:00Z">
        <w:r w:rsidR="00377950" w:rsidRPr="00377950">
          <w:rPr>
            <w:noProof/>
          </w:rPr>
          <w:t>"aes-gcm-us"</w:t>
        </w:r>
      </w:ins>
      <w:r w:rsidRPr="006121E8">
        <w:rPr>
          <w:noProof/>
        </w:rPr>
        <w:t>.</w:t>
      </w:r>
    </w:p>
    <w:p w14:paraId="529CEF31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</w:r>
      <w:r w:rsidRPr="006121E8">
        <w:rPr>
          <w:noProof/>
          <w:lang w:val="it-IT"/>
        </w:rPr>
        <w:t xml:space="preserve">Protocol: Defines the IPsec protocol. </w:t>
      </w:r>
      <w:r w:rsidRPr="006121E8">
        <w:rPr>
          <w:noProof/>
        </w:rPr>
        <w:t>May have a value "ah" or "esp". If no Protocol parameter is present, the value will be "esp".</w:t>
      </w:r>
    </w:p>
    <w:p w14:paraId="69910D2E" w14:textId="77777777" w:rsidR="006121E8" w:rsidRPr="006121E8" w:rsidRDefault="006121E8" w:rsidP="006121E8">
      <w:pPr>
        <w:keepLines/>
        <w:ind w:left="1135" w:hanging="851"/>
        <w:rPr>
          <w:noProof/>
        </w:rPr>
      </w:pPr>
      <w:r w:rsidRPr="006121E8">
        <w:rPr>
          <w:noProof/>
        </w:rPr>
        <w:t>NOTE 1:</w:t>
      </w:r>
      <w:r w:rsidRPr="006121E8">
        <w:rPr>
          <w:noProof/>
        </w:rPr>
        <w:tab/>
        <w:t xml:space="preserve">According to </w:t>
      </w:r>
      <w:r w:rsidRPr="006121E8">
        <w:t>clause 6 only "</w:t>
      </w:r>
      <w:proofErr w:type="spellStart"/>
      <w:r w:rsidRPr="006121E8">
        <w:t>esp</w:t>
      </w:r>
      <w:proofErr w:type="spellEnd"/>
      <w:r w:rsidRPr="006121E8">
        <w:t>" (RFC 4303 [54]) is allowed for use in IMS.</w:t>
      </w:r>
    </w:p>
    <w:p w14:paraId="7CB38A81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0ED56D2E" w14:textId="77777777" w:rsidR="006121E8" w:rsidRPr="006121E8" w:rsidRDefault="006121E8" w:rsidP="006121E8">
      <w:pPr>
        <w:keepLines/>
        <w:ind w:left="1135" w:hanging="851"/>
        <w:rPr>
          <w:noProof/>
        </w:rPr>
      </w:pPr>
      <w:r w:rsidRPr="006121E8">
        <w:rPr>
          <w:noProof/>
        </w:rPr>
        <w:t>NOTE 2:</w:t>
      </w:r>
      <w:r w:rsidRPr="006121E8">
        <w:rPr>
          <w:noProof/>
        </w:rPr>
        <w:tab/>
        <w:t>Void</w:t>
      </w:r>
      <w:r w:rsidRPr="006121E8">
        <w:t>.</w:t>
      </w:r>
    </w:p>
    <w:p w14:paraId="2CCA29FF" w14:textId="6623B70A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 xml:space="preserve">Encrypt-algorithm: If present, defines the encryption algorithm. The value "aes-cbc" refers to the algorithm defined in IETF RFC 3602 [22]. The value "aes-gcm" refers to the encryption algorithm AES-GCM with a 16 octet ICV defined in IETF RFC 4106 [73]. The value "aes-gcm-us" </w:t>
      </w:r>
      <w:ins w:id="32" w:author="Qualcomm-r1" w:date="2024-05-22T03:53:00Z">
        <w:r w:rsidR="001A559C">
          <w:rPr>
            <w:noProof/>
          </w:rPr>
          <w:t xml:space="preserve">also </w:t>
        </w:r>
      </w:ins>
      <w:r w:rsidRPr="006121E8">
        <w:rPr>
          <w:noProof/>
        </w:rPr>
        <w:t xml:space="preserve">refers to the same </w:t>
      </w:r>
      <w:ins w:id="33" w:author="Qualcomm-r1" w:date="2024-05-22T03:54:00Z">
        <w:r w:rsidR="00196831" w:rsidRPr="00196831">
          <w:rPr>
            <w:noProof/>
          </w:rPr>
          <w:t xml:space="preserve">encryption </w:t>
        </w:r>
      </w:ins>
      <w:r w:rsidRPr="006121E8">
        <w:rPr>
          <w:noProof/>
        </w:rPr>
        <w:t xml:space="preserve">algorithm </w:t>
      </w:r>
      <w:ins w:id="34" w:author="Qualcomm-r1" w:date="2024-05-22T03:54:00Z">
        <w:r w:rsidR="00196831" w:rsidRPr="00196831">
          <w:rPr>
            <w:noProof/>
          </w:rPr>
          <w:t xml:space="preserve">AES-GCM with a 16 octet ICV </w:t>
        </w:r>
      </w:ins>
      <w:del w:id="35" w:author="Qualcomm-r1" w:date="2024-05-22T03:54:00Z">
        <w:r w:rsidRPr="006121E8" w:rsidDel="00196831">
          <w:rPr>
            <w:noProof/>
          </w:rPr>
          <w:delText xml:space="preserve">with </w:delText>
        </w:r>
      </w:del>
      <w:ins w:id="36" w:author="Qualcomm-r1" w:date="2024-05-22T03:54:00Z">
        <w:r w:rsidR="00196831">
          <w:rPr>
            <w:noProof/>
          </w:rPr>
          <w:t>as</w:t>
        </w:r>
        <w:r w:rsidR="00196831" w:rsidRPr="006121E8">
          <w:rPr>
            <w:noProof/>
          </w:rPr>
          <w:t xml:space="preserve"> </w:t>
        </w:r>
      </w:ins>
      <w:r w:rsidRPr="006121E8">
        <w:rPr>
          <w:noProof/>
        </w:rPr>
        <w:t xml:space="preserve">"aes-gcm" but </w:t>
      </w:r>
      <w:del w:id="37" w:author="Qualcomm-r1" w:date="2024-05-22T03:55:00Z">
        <w:r w:rsidRPr="006121E8" w:rsidDel="003949EB">
          <w:rPr>
            <w:noProof/>
          </w:rPr>
          <w:delText xml:space="preserve">only </w:delText>
        </w:r>
      </w:del>
      <w:ins w:id="38" w:author="Qualcomm-r1" w:date="2024-05-22T03:55:00Z">
        <w:r w:rsidR="003949EB">
          <w:rPr>
            <w:noProof/>
          </w:rPr>
          <w:t>with</w:t>
        </w:r>
        <w:r w:rsidR="003949EB" w:rsidRPr="006121E8">
          <w:rPr>
            <w:noProof/>
          </w:rPr>
          <w:t xml:space="preserve"> </w:t>
        </w:r>
      </w:ins>
      <w:r w:rsidRPr="006121E8">
        <w:rPr>
          <w:noProof/>
        </w:rPr>
        <w:t>a different salt value generation method — "us" standing for unique salt. If no Encrypt-algorithm parameter is present, the algorithm will be "null". The value</w:t>
      </w:r>
      <w:ins w:id="39" w:author="Qualcomm" w:date="2024-05-02T14:24:00Z">
        <w:r w:rsidR="00D47596">
          <w:rPr>
            <w:noProof/>
          </w:rPr>
          <w:t>s</w:t>
        </w:r>
      </w:ins>
      <w:r w:rsidRPr="006121E8">
        <w:rPr>
          <w:noProof/>
        </w:rPr>
        <w:t xml:space="preserve"> "aes-gcm" </w:t>
      </w:r>
      <w:ins w:id="40" w:author="Qualcomm" w:date="2024-05-02T14:27:00Z">
        <w:r w:rsidR="00CD2A83">
          <w:rPr>
            <w:noProof/>
          </w:rPr>
          <w:t xml:space="preserve">or </w:t>
        </w:r>
        <w:r w:rsidR="00CD2A83" w:rsidRPr="00CD2A83">
          <w:rPr>
            <w:noProof/>
          </w:rPr>
          <w:t>"aes-gcm-us"</w:t>
        </w:r>
        <w:r w:rsidR="00CD2A83">
          <w:rPr>
            <w:noProof/>
          </w:rPr>
          <w:t xml:space="preserve"> </w:t>
        </w:r>
      </w:ins>
      <w:r w:rsidRPr="006121E8">
        <w:rPr>
          <w:noProof/>
        </w:rPr>
        <w:t xml:space="preserve">shall only be used with authentication algorithm </w:t>
      </w:r>
      <w:ins w:id="41" w:author="Qualcomm-r1" w:date="2024-05-22T03:59:00Z">
        <w:r w:rsidR="00E17C23">
          <w:rPr>
            <w:noProof/>
          </w:rPr>
          <w:t xml:space="preserve">value </w:t>
        </w:r>
      </w:ins>
      <w:r w:rsidRPr="006121E8">
        <w:rPr>
          <w:noProof/>
        </w:rPr>
        <w:t>equal to "null".</w:t>
      </w:r>
    </w:p>
    <w:p w14:paraId="62B9DC86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pi</w:t>
      </w:r>
      <w:r w:rsidRPr="006121E8">
        <w:rPr>
          <w:noProof/>
        </w:rPr>
        <w:noBreakHyphen/>
        <w:t>c: Defines the SPI number of the inbound SA at the protected client port.</w:t>
      </w:r>
    </w:p>
    <w:p w14:paraId="0F4DE610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Spi</w:t>
      </w:r>
      <w:r w:rsidRPr="006121E8">
        <w:rPr>
          <w:noProof/>
        </w:rPr>
        <w:noBreakHyphen/>
        <w:t>s: Defines the SPI number of the inbound SA at the protected server port.</w:t>
      </w:r>
    </w:p>
    <w:p w14:paraId="3A7F9E13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Port</w:t>
      </w:r>
      <w:r w:rsidRPr="006121E8">
        <w:rPr>
          <w:noProof/>
        </w:rPr>
        <w:noBreakHyphen/>
        <w:t xml:space="preserve">c: Defines the </w:t>
      </w:r>
      <w:r w:rsidRPr="006121E8">
        <w:t>protected client port.</w:t>
      </w:r>
    </w:p>
    <w:p w14:paraId="4CE00376" w14:textId="77777777" w:rsidR="006121E8" w:rsidRPr="006121E8" w:rsidRDefault="006121E8" w:rsidP="006121E8">
      <w:pPr>
        <w:ind w:left="568" w:hanging="284"/>
        <w:rPr>
          <w:noProof/>
        </w:rPr>
      </w:pPr>
      <w:r w:rsidRPr="006121E8">
        <w:rPr>
          <w:noProof/>
        </w:rPr>
        <w:tab/>
        <w:t>Port</w:t>
      </w:r>
      <w:r w:rsidRPr="006121E8">
        <w:rPr>
          <w:noProof/>
        </w:rPr>
        <w:noBreakHyphen/>
        <w:t xml:space="preserve">s: Defines the </w:t>
      </w:r>
      <w:r w:rsidRPr="006121E8">
        <w:t>protected server port.</w:t>
      </w:r>
    </w:p>
    <w:p w14:paraId="75443B6B" w14:textId="46316B49" w:rsidR="00833712" w:rsidRDefault="006121E8">
      <w:r w:rsidRPr="006121E8">
        <w:t>It is assumed that the underlying IPsec implementation supports selectors that allow all transport protocols supported by SIP to be protected with a single SA.</w:t>
      </w:r>
    </w:p>
    <w:p w14:paraId="37252FEA" w14:textId="614087CD" w:rsidR="00833712" w:rsidRPr="00833712" w:rsidRDefault="00833712" w:rsidP="00833712">
      <w:pPr>
        <w:jc w:val="center"/>
        <w:rPr>
          <w:b/>
          <w:bCs/>
          <w:noProof/>
          <w:sz w:val="40"/>
          <w:szCs w:val="40"/>
        </w:rPr>
      </w:pPr>
      <w:r w:rsidRPr="00833712">
        <w:rPr>
          <w:b/>
          <w:bCs/>
          <w:noProof/>
          <w:sz w:val="40"/>
          <w:szCs w:val="40"/>
        </w:rPr>
        <w:t>**** END OF CHANGES ****</w:t>
      </w:r>
    </w:p>
    <w:sectPr w:rsidR="00833712" w:rsidRPr="00833712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BC266" w14:textId="77777777" w:rsidR="0035090B" w:rsidRDefault="0035090B">
      <w:r>
        <w:separator/>
      </w:r>
    </w:p>
  </w:endnote>
  <w:endnote w:type="continuationSeparator" w:id="0">
    <w:p w14:paraId="3F476421" w14:textId="77777777" w:rsidR="0035090B" w:rsidRDefault="00350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B63E1" w14:textId="77777777" w:rsidR="0035090B" w:rsidRDefault="0035090B">
      <w:r>
        <w:separator/>
      </w:r>
    </w:p>
  </w:footnote>
  <w:footnote w:type="continuationSeparator" w:id="0">
    <w:p w14:paraId="78DF6752" w14:textId="77777777" w:rsidR="0035090B" w:rsidRDefault="003509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">
    <w15:presenceInfo w15:providerId="None" w15:userId="Qualcomm"/>
  </w15:person>
  <w15:person w15:author="Qualcomm-r1">
    <w15:presenceInfo w15:providerId="None" w15:userId="Qualcomm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419"/>
    <w:rsid w:val="000C6598"/>
    <w:rsid w:val="000D44B3"/>
    <w:rsid w:val="000E014D"/>
    <w:rsid w:val="00115672"/>
    <w:rsid w:val="001408CD"/>
    <w:rsid w:val="00145D43"/>
    <w:rsid w:val="00156BE0"/>
    <w:rsid w:val="00192C46"/>
    <w:rsid w:val="00196831"/>
    <w:rsid w:val="001A08B3"/>
    <w:rsid w:val="001A559C"/>
    <w:rsid w:val="001A7B60"/>
    <w:rsid w:val="001B52F0"/>
    <w:rsid w:val="001B7A65"/>
    <w:rsid w:val="001C5D9B"/>
    <w:rsid w:val="001E41F3"/>
    <w:rsid w:val="0026004D"/>
    <w:rsid w:val="002640DD"/>
    <w:rsid w:val="00264BA9"/>
    <w:rsid w:val="00275D12"/>
    <w:rsid w:val="00284FEB"/>
    <w:rsid w:val="002860C4"/>
    <w:rsid w:val="002B5741"/>
    <w:rsid w:val="002C6146"/>
    <w:rsid w:val="002D7D20"/>
    <w:rsid w:val="002E472E"/>
    <w:rsid w:val="00305409"/>
    <w:rsid w:val="0034108E"/>
    <w:rsid w:val="0035090B"/>
    <w:rsid w:val="003609EF"/>
    <w:rsid w:val="00361E1A"/>
    <w:rsid w:val="0036231A"/>
    <w:rsid w:val="00374DD4"/>
    <w:rsid w:val="00377950"/>
    <w:rsid w:val="0038694A"/>
    <w:rsid w:val="003949EB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1573"/>
    <w:rsid w:val="0051580D"/>
    <w:rsid w:val="00516442"/>
    <w:rsid w:val="00546764"/>
    <w:rsid w:val="00547111"/>
    <w:rsid w:val="00550765"/>
    <w:rsid w:val="00574574"/>
    <w:rsid w:val="00592D74"/>
    <w:rsid w:val="005A0B61"/>
    <w:rsid w:val="005E2C44"/>
    <w:rsid w:val="00607DFE"/>
    <w:rsid w:val="006103FB"/>
    <w:rsid w:val="006121E8"/>
    <w:rsid w:val="00621188"/>
    <w:rsid w:val="006257ED"/>
    <w:rsid w:val="0065536E"/>
    <w:rsid w:val="00665C47"/>
    <w:rsid w:val="00695808"/>
    <w:rsid w:val="00695A6C"/>
    <w:rsid w:val="006B46FB"/>
    <w:rsid w:val="006D70A6"/>
    <w:rsid w:val="006E21FB"/>
    <w:rsid w:val="00707135"/>
    <w:rsid w:val="007516AA"/>
    <w:rsid w:val="00761ED6"/>
    <w:rsid w:val="00772C7C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33712"/>
    <w:rsid w:val="00852D00"/>
    <w:rsid w:val="008626E7"/>
    <w:rsid w:val="00870EE7"/>
    <w:rsid w:val="00880A55"/>
    <w:rsid w:val="008863B9"/>
    <w:rsid w:val="0088765D"/>
    <w:rsid w:val="00887DA0"/>
    <w:rsid w:val="008A45A6"/>
    <w:rsid w:val="008B7764"/>
    <w:rsid w:val="008D39FE"/>
    <w:rsid w:val="008D799E"/>
    <w:rsid w:val="008F3789"/>
    <w:rsid w:val="008F686C"/>
    <w:rsid w:val="008F79DB"/>
    <w:rsid w:val="009148DE"/>
    <w:rsid w:val="00921737"/>
    <w:rsid w:val="00941E30"/>
    <w:rsid w:val="00953A0F"/>
    <w:rsid w:val="009777D9"/>
    <w:rsid w:val="00991B88"/>
    <w:rsid w:val="009A5753"/>
    <w:rsid w:val="009A579D"/>
    <w:rsid w:val="009E0A89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16515"/>
    <w:rsid w:val="00B258BB"/>
    <w:rsid w:val="00B67B97"/>
    <w:rsid w:val="00B968C8"/>
    <w:rsid w:val="00BA3EC5"/>
    <w:rsid w:val="00BA51D9"/>
    <w:rsid w:val="00BB5DFC"/>
    <w:rsid w:val="00BD279D"/>
    <w:rsid w:val="00BD6BB8"/>
    <w:rsid w:val="00BE6AC1"/>
    <w:rsid w:val="00C12D8A"/>
    <w:rsid w:val="00C66BA2"/>
    <w:rsid w:val="00C95985"/>
    <w:rsid w:val="00CC5026"/>
    <w:rsid w:val="00CC68D0"/>
    <w:rsid w:val="00CD2A83"/>
    <w:rsid w:val="00CF2E6B"/>
    <w:rsid w:val="00CF5C18"/>
    <w:rsid w:val="00D03A08"/>
    <w:rsid w:val="00D03F9A"/>
    <w:rsid w:val="00D05CC2"/>
    <w:rsid w:val="00D06D51"/>
    <w:rsid w:val="00D24991"/>
    <w:rsid w:val="00D47596"/>
    <w:rsid w:val="00D50255"/>
    <w:rsid w:val="00D55BE4"/>
    <w:rsid w:val="00D66520"/>
    <w:rsid w:val="00D9340F"/>
    <w:rsid w:val="00DE34CF"/>
    <w:rsid w:val="00E13F3D"/>
    <w:rsid w:val="00E17C23"/>
    <w:rsid w:val="00E17DB0"/>
    <w:rsid w:val="00E339EB"/>
    <w:rsid w:val="00E34898"/>
    <w:rsid w:val="00E55C56"/>
    <w:rsid w:val="00E9457A"/>
    <w:rsid w:val="00EB09B7"/>
    <w:rsid w:val="00EE7D7C"/>
    <w:rsid w:val="00EF3CA3"/>
    <w:rsid w:val="00F14DEB"/>
    <w:rsid w:val="00F25D98"/>
    <w:rsid w:val="00F300FB"/>
    <w:rsid w:val="00FB6386"/>
    <w:rsid w:val="00FC2BB9"/>
    <w:rsid w:val="00FD29FB"/>
    <w:rsid w:val="00FF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37795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3</Pages>
  <Words>1009</Words>
  <Characters>5755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75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ualcomm-r1</cp:lastModifiedBy>
  <cp:revision>16</cp:revision>
  <cp:lastPrinted>1900-01-01T08:00:00Z</cp:lastPrinted>
  <dcterms:created xsi:type="dcterms:W3CDTF">2024-05-22T02:45:00Z</dcterms:created>
  <dcterms:modified xsi:type="dcterms:W3CDTF">2024-05-22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